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5F7142F5" w:rsidR="005571E4" w:rsidRPr="00D4364A" w:rsidRDefault="005571E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C85A1C">
        <w:rPr>
          <w:rFonts w:ascii="Arial Narrow" w:hAnsi="Arial Narrow" w:cstheme="minorHAnsi"/>
          <w:b/>
          <w:bCs/>
          <w:sz w:val="22"/>
          <w:szCs w:val="22"/>
        </w:rPr>
        <w:t>.2</w:t>
      </w:r>
      <w:r w:rsidR="00D4364A">
        <w:rPr>
          <w:rFonts w:ascii="Arial Narrow" w:hAnsi="Arial Narrow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Pr="00D4364A" w:rsidRDefault="005571E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786CBF9A" w14:textId="05A6400A" w:rsidR="00CB152B" w:rsidRPr="00D4364A" w:rsidRDefault="003D5FFF" w:rsidP="003855B5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D4364A">
        <w:rPr>
          <w:rFonts w:ascii="Arial Narrow" w:hAnsi="Arial Narrow" w:cstheme="minorHAnsi"/>
          <w:b/>
          <w:bCs/>
          <w:sz w:val="22"/>
          <w:szCs w:val="22"/>
        </w:rPr>
        <w:t>Opis przedmiotu zamówienia</w:t>
      </w:r>
      <w:r w:rsidR="00554E4F" w:rsidRPr="00D4364A">
        <w:rPr>
          <w:rFonts w:ascii="Arial Narrow" w:hAnsi="Arial Narrow" w:cstheme="minorHAnsi"/>
          <w:b/>
          <w:bCs/>
          <w:sz w:val="22"/>
          <w:szCs w:val="22"/>
        </w:rPr>
        <w:t xml:space="preserve"> 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– </w:t>
      </w:r>
      <w:r w:rsidR="00EE7DD8" w:rsidRPr="00D4364A">
        <w:rPr>
          <w:rFonts w:ascii="Arial Narrow" w:hAnsi="Arial Narrow" w:cstheme="minorHAnsi"/>
          <w:b/>
          <w:bCs/>
          <w:sz w:val="22"/>
          <w:szCs w:val="22"/>
        </w:rPr>
        <w:t xml:space="preserve">Dostawa z wniesieniem i instalacją </w:t>
      </w:r>
      <w:r w:rsidR="003855B5" w:rsidRPr="00D4364A">
        <w:rPr>
          <w:rFonts w:ascii="Arial Narrow" w:hAnsi="Arial Narrow" w:cstheme="minorHAnsi"/>
          <w:b/>
          <w:bCs/>
          <w:sz w:val="22"/>
          <w:szCs w:val="22"/>
        </w:rPr>
        <w:t>aparatów USG i zautomatyzowanego systemu dozowania formaliny do wycinków histopatologicznych wraz z przeszkoleniem personelu w ramach projektu pn. Budowa Centralnego Zintegrowanego Szpitala Klinicznego w Poznaniu - centrum medycyny interwencyjnej (etap I CZSK)</w:t>
      </w:r>
      <w:r w:rsidR="002B00D4" w:rsidRPr="00D4364A">
        <w:rPr>
          <w:rFonts w:ascii="Arial Narrow" w:hAnsi="Arial Narrow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D4364A">
        <w:rPr>
          <w:rFonts w:ascii="Arial Narrow" w:hAnsi="Arial Narrow" w:cstheme="minorHAnsi"/>
          <w:b/>
          <w:bCs/>
          <w:sz w:val="22"/>
          <w:szCs w:val="22"/>
        </w:rPr>
        <w:t>:</w:t>
      </w:r>
    </w:p>
    <w:p w14:paraId="4EDD4EC8" w14:textId="3A6072BE" w:rsidR="00B054C5" w:rsidRPr="00D4364A" w:rsidRDefault="00B054C5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211EBA04" w14:textId="7F93F1B2" w:rsidR="002B00D4" w:rsidRPr="00D4364A" w:rsidRDefault="002B00D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Część 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>2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: 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 xml:space="preserve">Zautomatyzowany system dozowania formaliny do wycinków histopatologicznych 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– 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>1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 sztuk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>a</w:t>
      </w:r>
    </w:p>
    <w:p w14:paraId="63D5478C" w14:textId="77777777" w:rsidR="002B00D4" w:rsidRPr="00D4364A" w:rsidRDefault="002B00D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0EEFC352" w14:textId="1FFE4605" w:rsidR="00FB31DF" w:rsidRPr="00D4364A" w:rsidRDefault="00CB152B" w:rsidP="00CB152B">
      <w:pPr>
        <w:rPr>
          <w:rFonts w:ascii="Arial Narrow" w:hAnsi="Arial Narrow" w:cstheme="minorHAnsi"/>
          <w:b/>
          <w:sz w:val="20"/>
          <w:szCs w:val="22"/>
          <w:u w:val="single"/>
        </w:rPr>
      </w:pPr>
      <w:r w:rsidRPr="00D4364A">
        <w:rPr>
          <w:rFonts w:ascii="Arial Narrow" w:hAnsi="Arial Narrow" w:cstheme="minorHAnsi"/>
          <w:b/>
          <w:sz w:val="20"/>
          <w:szCs w:val="22"/>
          <w:u w:val="single"/>
        </w:rPr>
        <w:t>O</w:t>
      </w:r>
      <w:r w:rsidR="00FB31DF" w:rsidRPr="00D4364A">
        <w:rPr>
          <w:rFonts w:ascii="Arial Narrow" w:hAnsi="Arial Narrow" w:cstheme="minorHAnsi"/>
          <w:b/>
          <w:sz w:val="20"/>
          <w:szCs w:val="22"/>
          <w:u w:val="single"/>
        </w:rPr>
        <w:t>feruję</w:t>
      </w:r>
      <w:r w:rsidR="003855B5" w:rsidRPr="00D4364A">
        <w:rPr>
          <w:rFonts w:ascii="Arial Narrow" w:hAnsi="Arial Narrow" w:cstheme="minorHAnsi"/>
          <w:b/>
          <w:sz w:val="20"/>
          <w:szCs w:val="22"/>
          <w:u w:val="single"/>
        </w:rPr>
        <w:t xml:space="preserve"> (należy podać dla każdego oferowanego sprzętu z poniższych pozycji):</w:t>
      </w:r>
      <w:r w:rsidR="00FB31DF" w:rsidRPr="00D4364A">
        <w:rPr>
          <w:rFonts w:ascii="Arial Narrow" w:hAnsi="Arial Narrow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D4364A" w:rsidRDefault="00FB31DF" w:rsidP="00CB152B">
      <w:pPr>
        <w:tabs>
          <w:tab w:val="right" w:leader="dot" w:pos="3686"/>
        </w:tabs>
        <w:rPr>
          <w:rFonts w:ascii="Arial Narrow" w:hAnsi="Arial Narrow" w:cstheme="minorHAnsi"/>
          <w:sz w:val="20"/>
          <w:szCs w:val="22"/>
        </w:rPr>
      </w:pPr>
      <w:r w:rsidRPr="00D4364A">
        <w:rPr>
          <w:rFonts w:ascii="Arial Narrow" w:hAnsi="Arial Narrow" w:cstheme="minorHAnsi"/>
          <w:sz w:val="20"/>
          <w:szCs w:val="22"/>
        </w:rPr>
        <w:t>Model/typ</w:t>
      </w:r>
      <w:r w:rsidRPr="00D4364A">
        <w:rPr>
          <w:rFonts w:ascii="Arial Narrow" w:hAnsi="Arial Narrow" w:cstheme="minorHAnsi"/>
          <w:sz w:val="20"/>
          <w:szCs w:val="22"/>
        </w:rPr>
        <w:tab/>
      </w:r>
    </w:p>
    <w:p w14:paraId="4BEA6169" w14:textId="60E689C9" w:rsidR="00786504" w:rsidRPr="00D4364A" w:rsidRDefault="00FB31DF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  <w:r w:rsidRPr="00D4364A">
        <w:rPr>
          <w:rFonts w:ascii="Arial Narrow" w:hAnsi="Arial Narrow" w:cstheme="minorHAnsi"/>
          <w:sz w:val="20"/>
          <w:szCs w:val="22"/>
        </w:rPr>
        <w:t>Producent/kraj</w:t>
      </w:r>
      <w:r w:rsidR="00EF5DF8" w:rsidRPr="00D4364A">
        <w:rPr>
          <w:rFonts w:ascii="Arial Narrow" w:hAnsi="Arial Narrow" w:cstheme="minorHAnsi"/>
          <w:sz w:val="20"/>
          <w:szCs w:val="22"/>
        </w:rPr>
        <w:t xml:space="preserve"> </w:t>
      </w:r>
      <w:r w:rsidRPr="00D4364A">
        <w:rPr>
          <w:rFonts w:ascii="Arial Narrow" w:hAnsi="Arial Narrow" w:cstheme="minorHAnsi"/>
          <w:sz w:val="20"/>
          <w:szCs w:val="22"/>
        </w:rPr>
        <w:tab/>
      </w:r>
    </w:p>
    <w:p w14:paraId="22E19033" w14:textId="39B3AFB9" w:rsidR="00EF5DF8" w:rsidRPr="00D4364A" w:rsidRDefault="00EF5DF8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  <w:r w:rsidRPr="00D4364A">
        <w:rPr>
          <w:rFonts w:ascii="Arial Narrow" w:hAnsi="Arial Narrow" w:cstheme="minorHAnsi"/>
          <w:sz w:val="20"/>
          <w:szCs w:val="22"/>
        </w:rPr>
        <w:t>Rok produkcji (nie starszy niż 202</w:t>
      </w:r>
      <w:r w:rsidR="00C27BCF" w:rsidRPr="00D4364A">
        <w:rPr>
          <w:rFonts w:ascii="Arial Narrow" w:hAnsi="Arial Narrow" w:cstheme="minorHAnsi"/>
          <w:sz w:val="20"/>
          <w:szCs w:val="22"/>
        </w:rPr>
        <w:t>3</w:t>
      </w:r>
      <w:r w:rsidRPr="00D4364A">
        <w:rPr>
          <w:rFonts w:ascii="Arial Narrow" w:hAnsi="Arial Narrow" w:cstheme="minorHAnsi"/>
          <w:sz w:val="20"/>
          <w:szCs w:val="22"/>
        </w:rPr>
        <w:t>) ………………</w:t>
      </w:r>
    </w:p>
    <w:p w14:paraId="161A33A9" w14:textId="77777777" w:rsidR="00C27BCF" w:rsidRPr="00D4364A" w:rsidRDefault="00C27BCF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D4364A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D4364A" w:rsidRDefault="00EF5DF8" w:rsidP="00EF5DF8">
            <w:p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D4364A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D4364A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D4364A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786339" w:rsidRPr="00D4364A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D4364A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7CED6F88" w:rsidR="00786339" w:rsidRPr="00D4364A" w:rsidRDefault="003855B5" w:rsidP="00786339">
            <w:pPr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3855B5" w:rsidRPr="00D4364A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D4364A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D4364A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nierefabrykowane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D4364A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D4364A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D4364A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D4364A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D4364A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D4364A" w:rsidRDefault="003855B5" w:rsidP="003855B5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D4364A" w:rsidRDefault="003855B5" w:rsidP="003855B5">
            <w:pPr>
              <w:tabs>
                <w:tab w:val="left" w:pos="7680"/>
              </w:tabs>
              <w:jc w:val="both"/>
              <w:rPr>
                <w:rFonts w:ascii="Arial Narrow" w:hAnsi="Arial Narrow" w:cstheme="minorHAnsi"/>
                <w:color w:val="000000"/>
                <w:sz w:val="20"/>
                <w:szCs w:val="20"/>
              </w:rPr>
            </w:pPr>
          </w:p>
        </w:tc>
      </w:tr>
      <w:tr w:rsidR="0019486B" w:rsidRPr="00D4364A" w14:paraId="5F667C5C" w14:textId="77777777" w:rsidTr="0019486B">
        <w:trPr>
          <w:trHeight w:val="590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2665535C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Zautomatyzowany system dozowania formaliny do wycinków histopatologicz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24DF279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BEBD601" w14:textId="77777777" w:rsidTr="0019486B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9E8A3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Wymiary urządzenia (+/- 5%):</w:t>
            </w:r>
          </w:p>
          <w:p w14:paraId="2AF231E5" w14:textId="355E9C51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Szerokość: 730 mm, Wysokość: 1910 mm, Głębokość: 885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701FEC06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0E586E3" w14:textId="77777777" w:rsidTr="0019486B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7E072700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aga urządzenia bez pojemników z formaliną maksymalnie 260 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7724BB88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EE4C1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u w:val="single"/>
              </w:rPr>
              <w:t>Obudowa</w:t>
            </w:r>
            <w:r w:rsidRPr="00D4364A">
              <w:rPr>
                <w:rFonts w:ascii="Arial Narrow" w:hAnsi="Arial Narrow" w:cstheme="minorHAnsi"/>
                <w:sz w:val="20"/>
              </w:rPr>
              <w:t>:</w:t>
            </w:r>
          </w:p>
          <w:p w14:paraId="15129A8F" w14:textId="24B879BC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Wytrzymała stal nierdzewna/aluminium malowane farbą antybakteryjną. Szczelne zamknięcie na wypadek wycieków lub awarii pompy. Wykonanie bez ostrych krawędz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5B36EE9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92A2DD7" w14:textId="77777777" w:rsidTr="0019486B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3C077DD" w:rsidR="0019486B" w:rsidRPr="00D4364A" w:rsidRDefault="0019486B" w:rsidP="0019486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3223D1" w:rsidR="0019486B" w:rsidRPr="00D4364A" w:rsidRDefault="0019486B" w:rsidP="0019486B">
            <w:pPr>
              <w:rPr>
                <w:rFonts w:ascii="Arial Narrow" w:hAnsi="Arial Narrow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highlight w:val="lightGray"/>
              </w:rPr>
              <w:t>System ładowania/dozowania formaliny</w:t>
            </w:r>
          </w:p>
        </w:tc>
      </w:tr>
      <w:tr w:rsidR="0019486B" w:rsidRPr="00D4364A" w14:paraId="1F107810" w14:textId="77777777" w:rsidTr="0019486B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30956B17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Komora dozowania utrwalacza z wentylacją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51B714FB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97A39DC" w14:textId="77777777" w:rsidTr="0019486B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0EC4D7BF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Ryglowanie drzwi komory podczas etapu dozowania utrwalacz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154F5DAF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C0E0E2A" w14:textId="77777777" w:rsidTr="0019486B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5667CA78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dwójna wentylacja, jedna w obszarze dozowania i jedna w obszarze szuflady na odczynnik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2D9402F1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7C6FB6B" w14:textId="77777777" w:rsidTr="0019486B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66CF4B36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odatkowa wentylacja umieszczona w obszarze dozowania podczas fazy napełniania pojemnik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1733D5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7A5E042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39854CDB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Szuflada przednia zapewniająca łatwy dostęp do zbiorników przechowujących utrwalacze wyposażona w dwa kółka obrotow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403BAB9F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D79D773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49E23929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rzestrzeń szuflady dostępna dla 4 zbiorników (maks. 20 litrów każdy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7BB8708B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EF9C4E7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06B7BE4D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Możliwość wyboru wykorzystywanego zbiornika pozwalająca na jednoczesne stosowanie różnych utrwalaczy i/lub roztworów konserwując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594FE572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C87CBDC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520C52BC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odatkowe przyłącze do zewnętrznego zbiornika utrwalacz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614140F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ECDA5BA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4395A399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3DCECA11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System dozowania do pojemników 1/3/5/10 litrów z niepowtarzalnym kodem kreskowym 2D do rozpoznawania pojemności i śledzenia próbek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4B55CD76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D903E28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0221B17A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412ACADD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krywy pojemników 1/3/5/10 litrów wyposażone w opatentowany zawór jednokierunkowy ze zintegrowanym zamknięciem uszczelniając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DD31DAF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1A77624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18E65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0742F" w14:textId="7CB86335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Automatyczny system centrowania pojemnika z czujnikiem obecnośc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61174" w14:textId="77EA9868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7BF0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62F629F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4638AB7E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budowana waga w komorze dozowania utrwalacz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031CB44A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55F0A46B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2E10667E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Czujnik prawidłowego ustawienia dyszy w pojemnik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67200881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1671E56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7D33249C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Czujnik obecności pojemnika firmy Ful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52E8C6FE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439D1E20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0717D1B3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Zawór zapobiegający kapaniu z dysz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39CA505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A52FB44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37D47A19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Czujniki do kontroli rozprzestrzeniania się odczynników w komorze roboczej oraz w obszarze pomp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55D05826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F2FDE86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6D5CE227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Tryb bezpieczny. Procedura bezpieczeństwa dla wycieków wewnętrzn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0ADD64F2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7BF0C25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1F5CE08A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budowana lampa bakteriobójcza UV-C z cyklem ręcznym i automatyczn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56C4122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5E342ADA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7571" w14:textId="491ED70A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rzepływ pompy ładującej = 3l/min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4B63" w14:textId="24E24C72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20D5081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3F2C6A5B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okładność dozowania +/- 60 gram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1E3ABC54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54E73BD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5F291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olnostojący system do filtracji oparów formaliny</w:t>
            </w:r>
          </w:p>
          <w:p w14:paraId="65487348" w14:textId="3B86BE97" w:rsidR="0019486B" w:rsidRPr="00D4364A" w:rsidRDefault="0019486B" w:rsidP="0019486B">
            <w:pPr>
              <w:pStyle w:val="Akapitzlist"/>
              <w:numPr>
                <w:ilvl w:val="0"/>
                <w:numId w:val="13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lastRenderedPageBreak/>
              <w:t xml:space="preserve">Wysokowydajny filtr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Hepa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 14 (99,995%);</w:t>
            </w:r>
          </w:p>
          <w:p w14:paraId="277B7723" w14:textId="3B4A81AB" w:rsidR="0019486B" w:rsidRPr="00D4364A" w:rsidRDefault="0019486B" w:rsidP="0019486B">
            <w:pPr>
              <w:pStyle w:val="Akapitzlist"/>
              <w:numPr>
                <w:ilvl w:val="0"/>
                <w:numId w:val="13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Filtr z węglem aktywnym z 2 wkładami (około 28 kg węgla aktywnego);</w:t>
            </w:r>
          </w:p>
          <w:p w14:paraId="02DF03EC" w14:textId="345D5CA8" w:rsidR="0019486B" w:rsidRPr="00D4364A" w:rsidRDefault="0019486B" w:rsidP="0019486B">
            <w:pPr>
              <w:pStyle w:val="Akapitzlist"/>
              <w:numPr>
                <w:ilvl w:val="0"/>
                <w:numId w:val="13"/>
              </w:num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ymiary pojedynczego wkładu węglowego kompatybilnego z urządzeniem 450 x 200 x 200 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127533B0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1C33CE4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72CF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5660" w14:textId="19B2A693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Możliwość podłączenia do scentralizowanego systemu ekstrakcji (końcówka wylotu urządzenia o średnicy 60 mm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7F49" w14:textId="5898917D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8E843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8D2BE1A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1283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1B6D8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Terminal z ekranem dotykowym o min. parametrach:</w:t>
            </w:r>
          </w:p>
          <w:p w14:paraId="67904320" w14:textId="755AC6E0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Kolorowy wyświetlacz panoramiczny o przekątnej 10 cali</w:t>
            </w:r>
          </w:p>
          <w:p w14:paraId="246C077B" w14:textId="4418E457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Rozdzielczość 1280x800</w:t>
            </w:r>
          </w:p>
          <w:p w14:paraId="5F67BFE4" w14:textId="4152685A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Ekran dotykowy</w:t>
            </w:r>
          </w:p>
          <w:p w14:paraId="2A396F3D" w14:textId="12B6392E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amięć wewnętrzna 4 GB</w:t>
            </w:r>
          </w:p>
          <w:p w14:paraId="786D2FBA" w14:textId="7C79B353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wurdzeniowy procesor 1,33 GHz</w:t>
            </w:r>
          </w:p>
          <w:p w14:paraId="0FCCF819" w14:textId="0F68AEEC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  <w:lang w:val="en-US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Windows 10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loT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 Enterprise LTSB 64-bitowy</w:t>
            </w:r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lub</w:t>
            </w:r>
            <w:proofErr w:type="spellEnd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równoważny</w:t>
            </w:r>
            <w:proofErr w:type="spellEnd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.</w:t>
            </w:r>
          </w:p>
          <w:p w14:paraId="45567E92" w14:textId="47544FC3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Oprogramowanie z interfejsem graficznym i ikonami</w:t>
            </w:r>
          </w:p>
          <w:p w14:paraId="1F9A2B92" w14:textId="6733664E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Obsługa urządzenia z możliwością wyboru języka (w tym język polski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63CCE" w14:textId="065F301E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79096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55D24B8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13C51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3BE07" w14:textId="2B725E52" w:rsidR="0019486B" w:rsidRPr="00D4364A" w:rsidRDefault="00921023" w:rsidP="0019486B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lang w:eastAsia="zh-CN"/>
              </w:rPr>
              <w:t>Możliwość integracji z systemem LIS, po wykupieniu dedykowanego oprogramowania niezbędnego do połącze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DDAC6" w14:textId="14A2922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BBAB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040308" w:rsidRPr="00D4364A" w14:paraId="0EC62CC6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4232" w14:textId="324539A9" w:rsidR="00040308" w:rsidRPr="00D4364A" w:rsidRDefault="00040308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B375C" w14:textId="77777777" w:rsidR="00D556D2" w:rsidRPr="00D4364A" w:rsidRDefault="00D556D2" w:rsidP="00040308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rty Wejścia/Wyjścia:</w:t>
            </w:r>
          </w:p>
          <w:p w14:paraId="08D5E2A1" w14:textId="77777777" w:rsidR="00040308" w:rsidRPr="00D4364A" w:rsidRDefault="00040308" w:rsidP="00D556D2">
            <w:pPr>
              <w:pStyle w:val="Akapitzlist"/>
              <w:numPr>
                <w:ilvl w:val="0"/>
                <w:numId w:val="16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2x port USB 2.0</w:t>
            </w:r>
          </w:p>
          <w:p w14:paraId="6456CCA1" w14:textId="77777777" w:rsidR="00D556D2" w:rsidRPr="00D4364A" w:rsidRDefault="00D556D2" w:rsidP="00D556D2">
            <w:pPr>
              <w:pStyle w:val="Akapitzlist"/>
              <w:numPr>
                <w:ilvl w:val="0"/>
                <w:numId w:val="16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Port LAN Ethernet 10/100/1000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Mbps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 RJ45</w:t>
            </w:r>
          </w:p>
          <w:p w14:paraId="7BCE57B2" w14:textId="70F52D2E" w:rsidR="00D556D2" w:rsidRPr="00D4364A" w:rsidRDefault="00D556D2" w:rsidP="00D556D2">
            <w:pPr>
              <w:pStyle w:val="Akapitzlist"/>
              <w:numPr>
                <w:ilvl w:val="0"/>
                <w:numId w:val="16"/>
              </w:numPr>
              <w:rPr>
                <w:rFonts w:ascii="Arial Narrow" w:hAnsi="Arial Narrow" w:cstheme="minorHAnsi"/>
                <w:sz w:val="20"/>
                <w:lang w:eastAsia="zh-CN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dłączenie zdalnego alarm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3835" w14:textId="4A99CB9E" w:rsidR="00040308" w:rsidRPr="00D4364A" w:rsidRDefault="00040308" w:rsidP="00040308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1C80" w14:textId="77777777" w:rsidR="00040308" w:rsidRPr="00D4364A" w:rsidRDefault="00040308" w:rsidP="00040308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28CD0FCD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82E7" w14:textId="78F04820" w:rsidR="00D556D2" w:rsidRPr="00D4364A" w:rsidRDefault="00D556D2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C7B6" w14:textId="180AF321" w:rsidR="00D556D2" w:rsidRPr="00D4364A" w:rsidRDefault="00D556D2" w:rsidP="00D556D2">
            <w:pPr>
              <w:rPr>
                <w:rFonts w:ascii="Arial Narrow" w:hAnsi="Arial Narrow" w:cstheme="minorHAnsi"/>
                <w:sz w:val="20"/>
                <w:lang w:eastAsia="zh-CN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Zintegrowany czytnik kart do systemu monitorowania temperatur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16B42" w14:textId="012A0C00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8A29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6B50E6AE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47641" w14:textId="77777777" w:rsidR="00D556D2" w:rsidRPr="00D4364A" w:rsidRDefault="00D556D2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DEC50" w14:textId="77777777" w:rsidR="00D556D2" w:rsidRPr="00D4364A" w:rsidRDefault="00D556D2" w:rsidP="00D556D2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budowana drukarka:</w:t>
            </w:r>
          </w:p>
          <w:p w14:paraId="51FFA329" w14:textId="77777777" w:rsidR="00D556D2" w:rsidRPr="00D4364A" w:rsidRDefault="00D556D2" w:rsidP="00D556D2">
            <w:pPr>
              <w:pStyle w:val="Akapitzlist"/>
              <w:numPr>
                <w:ilvl w:val="0"/>
                <w:numId w:val="15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jakość druku 203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dpi</w:t>
            </w:r>
            <w:proofErr w:type="spellEnd"/>
          </w:p>
          <w:p w14:paraId="39ABC173" w14:textId="77777777" w:rsidR="00D556D2" w:rsidRPr="00D4364A" w:rsidRDefault="00D556D2" w:rsidP="00D556D2">
            <w:pPr>
              <w:pStyle w:val="Akapitzlist"/>
              <w:numPr>
                <w:ilvl w:val="0"/>
                <w:numId w:val="15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obudowa ABS z przednią pokrywą</w:t>
            </w:r>
          </w:p>
          <w:p w14:paraId="7D597573" w14:textId="5F6826F7" w:rsidR="00D556D2" w:rsidRPr="00D4364A" w:rsidRDefault="00D556D2" w:rsidP="00D556D2">
            <w:pPr>
              <w:pStyle w:val="Akapitzlist"/>
              <w:numPr>
                <w:ilvl w:val="0"/>
                <w:numId w:val="15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etykiety bez podkład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B4CF" w14:textId="0927787F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4691A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760C2137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0DE82" w14:textId="77777777" w:rsidR="00D556D2" w:rsidRPr="00D4364A" w:rsidRDefault="00D556D2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4FD64" w14:textId="4F048E1D" w:rsidR="00D556D2" w:rsidRPr="00D4364A" w:rsidRDefault="00D556D2" w:rsidP="00D556D2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Kod kreskowy: Odczyt kodów 1D i 2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9A8D6" w14:textId="4A466419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F0CD5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040308" w:rsidRPr="00D4364A" w14:paraId="55D96AC8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6BA04" w14:textId="77777777" w:rsidR="00040308" w:rsidRPr="00D4364A" w:rsidRDefault="00040308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F5C5" w14:textId="04D11751" w:rsidR="00040308" w:rsidRPr="00D4364A" w:rsidRDefault="00D556D2" w:rsidP="00D556D2">
            <w:pPr>
              <w:rPr>
                <w:rFonts w:ascii="Arial Narrow" w:hAnsi="Arial Narrow" w:cstheme="minorHAnsi"/>
                <w:b/>
                <w:sz w:val="20"/>
                <w:szCs w:val="20"/>
                <w:u w:val="single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  <w:u w:val="single"/>
              </w:rPr>
              <w:t>Pojemniki kompatybilne z urządzeniem:</w:t>
            </w:r>
          </w:p>
          <w:p w14:paraId="0827720B" w14:textId="54492F2F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jemniki 1/3/5/10 litrów nietransparentny dedykowane dla urządzenia;</w:t>
            </w:r>
          </w:p>
          <w:p w14:paraId="6C4ED168" w14:textId="2C4513DA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jemniki 1/3/5 litrów transparentne dedykowane dla urządzenia;</w:t>
            </w:r>
          </w:p>
          <w:p w14:paraId="26C47293" w14:textId="2995B295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Pokrywy pojemników 1/3/5/10 litrów wyposażone w opatentowany zawór jednokierunkowy ze zintegrowanym </w:t>
            </w:r>
            <w:r w:rsidRPr="00D4364A">
              <w:rPr>
                <w:rFonts w:ascii="Arial Narrow" w:hAnsi="Arial Narrow" w:cstheme="minorHAnsi"/>
                <w:sz w:val="20"/>
                <w:szCs w:val="20"/>
              </w:rPr>
              <w:lastRenderedPageBreak/>
              <w:t>zamknięciem uszczelniającym służącym do napełnienia pojemników formaliną,</w:t>
            </w:r>
          </w:p>
          <w:p w14:paraId="596C4B8A" w14:textId="26A02D87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krywy pojemników 1/3/5/10 litrów oznaczone kodem kreskowym 2D do rozpoznawania pojemności i śledzenia próbek,</w:t>
            </w:r>
          </w:p>
          <w:p w14:paraId="2A9ADAAE" w14:textId="0691CF81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krywy pojemników 1/3/5/10 litrów wyposażone w kod UDI</w:t>
            </w:r>
          </w:p>
          <w:p w14:paraId="11C40E1F" w14:textId="73C8A678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1l – 750 szt.</w:t>
            </w:r>
          </w:p>
          <w:p w14:paraId="295E64A0" w14:textId="705D102B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3l – 750 szt.</w:t>
            </w:r>
          </w:p>
          <w:p w14:paraId="25470BCB" w14:textId="30E718C8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5l – 500 szt.</w:t>
            </w:r>
          </w:p>
          <w:p w14:paraId="0CEAF842" w14:textId="3CD934C5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rolki z etykietami do znakowania – 20 op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2B66C" w14:textId="097AE342" w:rsidR="00040308" w:rsidRPr="00D4364A" w:rsidRDefault="00040308" w:rsidP="00040308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1AC8" w14:textId="77777777" w:rsidR="00040308" w:rsidRPr="00D4364A" w:rsidRDefault="00040308" w:rsidP="00040308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304F819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56753318" w:rsidR="00D556D2" w:rsidRPr="00D4364A" w:rsidRDefault="00D556D2" w:rsidP="006B550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4B64B" w14:textId="2096AE2E" w:rsidR="006B5507" w:rsidRPr="00D4364A" w:rsidRDefault="006B5507" w:rsidP="006B5507">
            <w:pPr>
              <w:rPr>
                <w:rFonts w:ascii="Arial Narrow" w:hAnsi="Arial Narrow" w:cstheme="minorHAnsi"/>
                <w:b/>
                <w:sz w:val="20"/>
                <w:u w:val="single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u w:val="single"/>
              </w:rPr>
              <w:t>Formalina w pojemnikach do zalewania wycinków, kompatybilna z systemem:</w:t>
            </w:r>
          </w:p>
          <w:p w14:paraId="2162481E" w14:textId="03893674" w:rsidR="006B5507" w:rsidRPr="00D4364A" w:rsidRDefault="006B5507" w:rsidP="006B5507">
            <w:pPr>
              <w:rPr>
                <w:rFonts w:ascii="Arial Narrow" w:hAnsi="Arial Narrow" w:cstheme="minorHAnsi"/>
                <w:sz w:val="20"/>
              </w:rPr>
            </w:pPr>
            <w:proofErr w:type="spellStart"/>
            <w:r w:rsidRPr="00D4364A">
              <w:rPr>
                <w:rFonts w:ascii="Arial Narrow" w:hAnsi="Arial Narrow" w:cstheme="minorHAnsi"/>
                <w:sz w:val="20"/>
              </w:rPr>
              <w:t>FormalinB</w:t>
            </w:r>
            <w:proofErr w:type="spellEnd"/>
            <w:r w:rsidRPr="00D4364A">
              <w:rPr>
                <w:rFonts w:ascii="Arial Narrow" w:hAnsi="Arial Narrow" w:cstheme="minorHAnsi"/>
                <w:sz w:val="20"/>
              </w:rPr>
              <w:t xml:space="preserve">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</w:rPr>
              <w:t>pH</w:t>
            </w:r>
            <w:proofErr w:type="spellEnd"/>
            <w:r w:rsidRPr="00D4364A">
              <w:rPr>
                <w:rFonts w:ascii="Arial Narrow" w:hAnsi="Arial Narrow" w:cstheme="minorHAnsi"/>
                <w:sz w:val="20"/>
              </w:rPr>
              <w:t xml:space="preserve"> 7.2-7.4 10% 10L - 150 sztuk.</w:t>
            </w:r>
          </w:p>
          <w:p w14:paraId="52757DD1" w14:textId="77777777" w:rsidR="006B5507" w:rsidRPr="00D4364A" w:rsidRDefault="006B5507" w:rsidP="006B5507">
            <w:pPr>
              <w:rPr>
                <w:rFonts w:ascii="Arial Narrow" w:hAnsi="Arial Narrow" w:cstheme="minorHAnsi"/>
                <w:sz w:val="20"/>
                <w:u w:val="single"/>
              </w:rPr>
            </w:pPr>
            <w:r w:rsidRPr="00D4364A">
              <w:rPr>
                <w:rFonts w:ascii="Arial Narrow" w:hAnsi="Arial Narrow" w:cstheme="minorHAnsi"/>
                <w:sz w:val="20"/>
                <w:u w:val="single"/>
              </w:rPr>
              <w:t>Opakowanie:</w:t>
            </w:r>
          </w:p>
          <w:p w14:paraId="00688961" w14:textId="4BC95D79" w:rsidR="006B5507" w:rsidRPr="00D4364A" w:rsidRDefault="006B5507" w:rsidP="006B5507">
            <w:pPr>
              <w:pStyle w:val="Akapitzlist"/>
              <w:numPr>
                <w:ilvl w:val="0"/>
                <w:numId w:val="18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Karton o wymiarach 235 mm x 235 mm x 235 mm, posiadający uchwyty po obu stronach, ułatwiające przenoszenie,</w:t>
            </w:r>
          </w:p>
          <w:p w14:paraId="456B0888" w14:textId="0713CD57" w:rsidR="006B5507" w:rsidRPr="00D4364A" w:rsidRDefault="006B5507" w:rsidP="006B5507">
            <w:pPr>
              <w:pStyle w:val="Akapitzlist"/>
              <w:numPr>
                <w:ilvl w:val="0"/>
                <w:numId w:val="18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oznaczenie informacyjne o położeniu pojemnika w trakcie użytkowania.</w:t>
            </w:r>
          </w:p>
          <w:p w14:paraId="36332F63" w14:textId="77777777" w:rsidR="006B5507" w:rsidRPr="00D4364A" w:rsidRDefault="006B5507" w:rsidP="006B5507">
            <w:pPr>
              <w:rPr>
                <w:rFonts w:ascii="Arial Narrow" w:hAnsi="Arial Narrow" w:cstheme="minorHAnsi"/>
                <w:sz w:val="20"/>
                <w:u w:val="single"/>
              </w:rPr>
            </w:pPr>
            <w:r w:rsidRPr="00D4364A">
              <w:rPr>
                <w:rFonts w:ascii="Arial Narrow" w:hAnsi="Arial Narrow" w:cstheme="minorHAnsi"/>
                <w:sz w:val="20"/>
                <w:u w:val="single"/>
              </w:rPr>
              <w:t>Zawartość :</w:t>
            </w:r>
          </w:p>
          <w:p w14:paraId="64ADB2FE" w14:textId="3AF7B436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zbiornik wykonany z polietylenu, (oznaczenie 04 PE- LD), wypełniony 10% zbuforowaną formaliną (woda &gt; 85%, formaldehyd 1%-5%, alkohol metylowy 0,5%- 1,5%),</w:t>
            </w:r>
          </w:p>
          <w:p w14:paraId="76B8A5CB" w14:textId="3029498F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ilość formaliny w zbiorniku 10000 ml,</w:t>
            </w:r>
          </w:p>
          <w:p w14:paraId="24BD4FB0" w14:textId="047FA6A9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zbiornik wyposażony w szybkozłącze kompatybilne z automatycznym systemem dozowania formaliny opisanym w pkt. 1,</w:t>
            </w:r>
          </w:p>
          <w:p w14:paraId="0DA6DEFE" w14:textId="175DC36E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temperatura przechowywania 5- 30</w:t>
            </w:r>
            <w:r w:rsidRPr="00D4364A">
              <w:rPr>
                <w:rFonts w:ascii="Arial" w:hAnsi="Arial" w:cs="Arial"/>
                <w:sz w:val="20"/>
              </w:rPr>
              <w:t>֯</w:t>
            </w:r>
            <w:r w:rsidRPr="00D4364A">
              <w:rPr>
                <w:rFonts w:ascii="Arial Narrow" w:hAnsi="Arial Narrow" w:cstheme="minorHAnsi"/>
                <w:sz w:val="20"/>
              </w:rPr>
              <w:t xml:space="preserve"> C,</w:t>
            </w:r>
          </w:p>
          <w:p w14:paraId="55C577C2" w14:textId="2AF5161B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temperatura transportu 2- 50</w:t>
            </w:r>
            <w:r w:rsidRPr="00D4364A">
              <w:rPr>
                <w:rFonts w:ascii="Arial" w:hAnsi="Arial" w:cs="Arial"/>
                <w:sz w:val="20"/>
              </w:rPr>
              <w:t>֯</w:t>
            </w:r>
            <w:r w:rsidRPr="00D4364A">
              <w:rPr>
                <w:rFonts w:ascii="Arial Narrow" w:hAnsi="Arial Narrow" w:cstheme="minorHAnsi"/>
                <w:sz w:val="20"/>
              </w:rPr>
              <w:t xml:space="preserve"> C,</w:t>
            </w:r>
          </w:p>
          <w:p w14:paraId="7F44E59E" w14:textId="2175456C" w:rsidR="00D556D2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kompatybilność z urządzeniem opisanym w pkt. 1, potwierdzona oficjalnym dokumentem przez producenta urządzeni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3BE814CF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3D691F87" w:rsidR="00A530BD" w:rsidRPr="00D4364A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i/>
          <w:color w:val="FF0000"/>
          <w:sz w:val="20"/>
        </w:rPr>
      </w:pPr>
      <w:r w:rsidRPr="00D4364A">
        <w:rPr>
          <w:rFonts w:ascii="Arial Narrow" w:hAnsi="Arial Narrow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D4364A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i/>
          <w:color w:val="FF0000"/>
          <w:sz w:val="20"/>
        </w:rPr>
      </w:pPr>
      <w:r w:rsidRPr="00D4364A">
        <w:rPr>
          <w:rFonts w:ascii="Arial Narrow" w:hAnsi="Arial Narrow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D4364A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sz w:val="20"/>
        </w:rPr>
      </w:pPr>
      <w:r w:rsidRPr="00D4364A">
        <w:rPr>
          <w:rFonts w:ascii="Arial Narrow" w:hAnsi="Arial Narrow" w:cstheme="minorHAnsi"/>
          <w:color w:val="FF0000"/>
          <w:sz w:val="20"/>
        </w:rPr>
        <w:t>podpisy osób/-y uprawnionych/-ej</w:t>
      </w:r>
    </w:p>
    <w:sectPr w:rsidR="00A530BD" w:rsidRPr="00D4364A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80616" w14:textId="0CDC9879" w:rsidR="00DF1622" w:rsidRDefault="00A1513D" w:rsidP="00A1513D">
    <w:pPr>
      <w:pStyle w:val="Stopka"/>
      <w:tabs>
        <w:tab w:val="center" w:pos="7002"/>
        <w:tab w:val="left" w:pos="7605"/>
      </w:tabs>
    </w:pPr>
    <w:r>
      <w:tab/>
    </w:r>
    <w:r>
      <w:tab/>
    </w:r>
    <w:sdt>
      <w:sdtPr>
        <w:id w:val="1054437350"/>
        <w:docPartObj>
          <w:docPartGallery w:val="Page Numbers (Bottom of Page)"/>
          <w:docPartUnique/>
        </w:docPartObj>
      </w:sdtPr>
      <w:sdtEndPr/>
      <w:sdtContent>
        <w:r w:rsidR="00DF1622">
          <w:fldChar w:fldCharType="begin"/>
        </w:r>
        <w:r w:rsidR="00DF1622">
          <w:instrText>PAGE   \* MERGEFORMAT</w:instrText>
        </w:r>
        <w:r w:rsidR="00DF1622">
          <w:fldChar w:fldCharType="separate"/>
        </w:r>
        <w:r w:rsidR="00C74500">
          <w:rPr>
            <w:noProof/>
          </w:rPr>
          <w:t>6</w:t>
        </w:r>
        <w:r w:rsidR="00DF1622">
          <w:fldChar w:fldCharType="end"/>
        </w:r>
      </w:sdtContent>
    </w:sdt>
    <w:r>
      <w:tab/>
    </w:r>
  </w:p>
  <w:p w14:paraId="309BFC72" w14:textId="77777777" w:rsidR="00A1513D" w:rsidRDefault="00A1513D" w:rsidP="00A1513D">
    <w:pPr>
      <w:pStyle w:val="Stopka"/>
      <w:tabs>
        <w:tab w:val="center" w:pos="4606"/>
      </w:tabs>
      <w:jc w:val="center"/>
    </w:pPr>
    <w:r>
      <w:rPr>
        <w:noProof/>
      </w:rPr>
      <w:drawing>
        <wp:inline distT="0" distB="0" distL="0" distR="0" wp14:anchorId="6B307DA6" wp14:editId="3E513A26">
          <wp:extent cx="1455086" cy="485029"/>
          <wp:effectExtent l="0" t="0" r="0" b="0"/>
          <wp:docPr id="28" name="__mcenew" descr="Barwy Rzeczypospolitej Pol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_mcenew" descr="Barwy Rzeczypospolitej Polskiej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806" cy="493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D308C8F" wp14:editId="5A8D3219">
          <wp:extent cx="1843704" cy="424968"/>
          <wp:effectExtent l="0" t="0" r="4445" b="0"/>
          <wp:docPr id="29" name="Obraz 29" descr="Uniwersytet Medyczny im. Karola Marcinkowskiego w Poznani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niwersytet Medyczny im. Karola Marcinkowskiego w Poznani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1371" cy="449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D20F89" w14:textId="77777777" w:rsidR="00A1513D" w:rsidRDefault="00A1513D" w:rsidP="00A1513D">
    <w:pPr>
      <w:pStyle w:val="Stopka"/>
      <w:tabs>
        <w:tab w:val="center" w:pos="7002"/>
        <w:tab w:val="left" w:pos="7605"/>
      </w:tabs>
    </w:pPr>
  </w:p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E7B"/>
    <w:multiLevelType w:val="hybridMultilevel"/>
    <w:tmpl w:val="DD06BEB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D3264E"/>
    <w:multiLevelType w:val="hybridMultilevel"/>
    <w:tmpl w:val="9324399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8A4F6E"/>
    <w:multiLevelType w:val="hybridMultilevel"/>
    <w:tmpl w:val="DE02A4B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12583D"/>
    <w:multiLevelType w:val="hybridMultilevel"/>
    <w:tmpl w:val="AC8046B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B86D84"/>
    <w:multiLevelType w:val="hybridMultilevel"/>
    <w:tmpl w:val="263634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E1C18E2"/>
    <w:multiLevelType w:val="hybridMultilevel"/>
    <w:tmpl w:val="B1405EB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9A5521"/>
    <w:multiLevelType w:val="hybridMultilevel"/>
    <w:tmpl w:val="4422520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7A156C2"/>
    <w:multiLevelType w:val="hybridMultilevel"/>
    <w:tmpl w:val="1632FF7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16"/>
  </w:num>
  <w:num w:numId="3">
    <w:abstractNumId w:val="10"/>
  </w:num>
  <w:num w:numId="4">
    <w:abstractNumId w:val="9"/>
  </w:num>
  <w:num w:numId="5">
    <w:abstractNumId w:val="11"/>
  </w:num>
  <w:num w:numId="6">
    <w:abstractNumId w:val="2"/>
  </w:num>
  <w:num w:numId="7">
    <w:abstractNumId w:val="4"/>
  </w:num>
  <w:num w:numId="8">
    <w:abstractNumId w:val="3"/>
  </w:num>
  <w:num w:numId="9">
    <w:abstractNumId w:val="8"/>
  </w:num>
  <w:num w:numId="10">
    <w:abstractNumId w:val="12"/>
  </w:num>
  <w:num w:numId="11">
    <w:abstractNumId w:val="17"/>
  </w:num>
  <w:num w:numId="12">
    <w:abstractNumId w:val="7"/>
  </w:num>
  <w:num w:numId="13">
    <w:abstractNumId w:val="6"/>
  </w:num>
  <w:num w:numId="14">
    <w:abstractNumId w:val="0"/>
  </w:num>
  <w:num w:numId="15">
    <w:abstractNumId w:val="5"/>
  </w:num>
  <w:num w:numId="16">
    <w:abstractNumId w:val="1"/>
  </w:num>
  <w:num w:numId="17">
    <w:abstractNumId w:val="15"/>
  </w:num>
  <w:num w:numId="18">
    <w:abstractNumId w:val="13"/>
  </w:num>
  <w:num w:numId="19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40308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9486B"/>
    <w:rsid w:val="001B761A"/>
    <w:rsid w:val="001B79A0"/>
    <w:rsid w:val="0022367C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A03A4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6B5507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D3402"/>
    <w:rsid w:val="008F7993"/>
    <w:rsid w:val="00921023"/>
    <w:rsid w:val="00925137"/>
    <w:rsid w:val="0094591B"/>
    <w:rsid w:val="00983971"/>
    <w:rsid w:val="00993092"/>
    <w:rsid w:val="009B17AD"/>
    <w:rsid w:val="00A1513D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85A1C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4364A"/>
    <w:rsid w:val="00D5198C"/>
    <w:rsid w:val="00D556D2"/>
    <w:rsid w:val="00D771EF"/>
    <w:rsid w:val="00D92742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StopkaZnak1">
    <w:name w:val="Stopka Znak1"/>
    <w:basedOn w:val="Domylnaczcionkaakapitu"/>
    <w:uiPriority w:val="99"/>
    <w:locked/>
    <w:rsid w:val="00A1513D"/>
    <w:rPr>
      <w:rFonts w:ascii="Times New Roman" w:eastAsia="Times New Roman" w:hAnsi="Times New Roman" w:cs="Verdan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infopath/2007/PartnerControl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8d7f34ec-9741-4b79-a27d-5e7851a777a5"/>
    <ds:schemaRef ds:uri="http://schemas.microsoft.com/office/2006/metadata/properties"/>
    <ds:schemaRef ds:uri="ac2bcd6b-1cfb-4024-b694-1e96efe82571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4</Pages>
  <Words>863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55</cp:revision>
  <cp:lastPrinted>2023-09-15T12:38:00Z</cp:lastPrinted>
  <dcterms:created xsi:type="dcterms:W3CDTF">2021-04-01T07:42:00Z</dcterms:created>
  <dcterms:modified xsi:type="dcterms:W3CDTF">2023-09-2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